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Graphic Designer position at your esteemed organization in Algeria Algiers. As a passionate and innovative graphic designer with a deep appreciation for cultural aesthetics and creative problem-solving, I am eager to contribute my expertise to your team while embracing the vibrant design landscape of Algeria Algiers. My background in visual storytelling, branding, and digital media aligns seamlessly with the dynamic needs of this region, where creativity thrives in both traditional and modern contexts.</w:t>
      </w:r>
    </w:p>
    <w:bookmarkStart w:id="20" w:name="professional-background"/>
    <w:p>
      <w:pPr>
        <w:pStyle w:val="Heading2"/>
      </w:pPr>
      <w:r>
        <w:t xml:space="preserve">Professional Background</w:t>
      </w:r>
    </w:p>
    <w:p>
      <w:pPr>
        <w:pStyle w:val="FirstParagraph"/>
      </w:pPr>
      <w:r>
        <w:t xml:space="preserve">With over [X years] of experience in graphic design, I have honed my skills in creating visually compelling solutions that resonate with diverse audiences. My journey as a Graphic Designer has been driven by a commitment to blending artistic vision with strategic thinking, ensuring every project not only meets but exceeds client expectations. From conceptualizing brand identities to crafting digital campaigns, I thrive in environments where creativity and functionality intersect.</w:t>
      </w:r>
    </w:p>
    <w:p>
      <w:pPr>
        <w:pStyle w:val="BodyText"/>
      </w:pPr>
      <w:r>
        <w:t xml:space="preserve">In my previous roles, I have worked with clients across industries such as [list relevant industries, e.g., technology, fashion, education], helping them establish strong visual narratives that reflect their values and goals. For instance, while collaborating with a local startup in [previous location], I designed a comprehensive branding package that increased their market visibility by 40% within six months. This experience taught me the importance of understanding the unique challenges and opportunities of each project, a principle I carry forward in every assignment.</w:t>
      </w:r>
    </w:p>
    <w:bookmarkEnd w:id="20"/>
    <w:bookmarkStart w:id="21" w:name="skills-and-expertise"/>
    <w:p>
      <w:pPr>
        <w:pStyle w:val="Heading2"/>
      </w:pPr>
      <w:r>
        <w:t xml:space="preserve">Skills and Expertise</w:t>
      </w:r>
    </w:p>
    <w:p>
      <w:pPr>
        <w:pStyle w:val="FirstParagraph"/>
      </w:pPr>
      <w:r>
        <w:t xml:space="preserve">As a Graphic Designer, I specialize in tools such as Adobe Creative Suite (Photoshop, Illustrator, InDesign), Figma, and Canva. My proficiency in these platforms allows me to produce high-quality designs that are both aesthetically pleasing and technically sound. Additionally, I am well-versed in typography, color theory, and layout design—elements that are crucial for creating impactful visual content.</w:t>
      </w:r>
    </w:p>
    <w:p>
      <w:pPr>
        <w:pStyle w:val="BodyText"/>
      </w:pPr>
      <w:r>
        <w:t xml:space="preserve">Beyond technical skills, I possess a strong ability to communicate ideas effectively through visual language. This is particularly vital in Algeria Algiers, where cultural nuances often shape the reception of design work. I have studied local art forms, such as [mention specific Algerian art styles or traditions], and incorporate these elements into my designs to ensure they resonate with the community. For example, in a recent project focused on promoting traditional Algerian crafts, I integrated motifs from Berber textiles into the graphic elements, resulting in a campaign that celebrated cultural heritage while appealing to modern audiences.</w:t>
      </w:r>
    </w:p>
    <w:bookmarkEnd w:id="21"/>
    <w:bookmarkStart w:id="22" w:name="why-algeria-algiers"/>
    <w:p>
      <w:pPr>
        <w:pStyle w:val="Heading2"/>
      </w:pPr>
      <w:r>
        <w:t xml:space="preserve">Why Algeria Algiers?</w:t>
      </w:r>
    </w:p>
    <w:p>
      <w:pPr>
        <w:pStyle w:val="FirstParagraph"/>
      </w:pPr>
      <w:r>
        <w:t xml:space="preserve">The opportunity to work as a Graphic Designer in Algeria Algiers is especially exciting because of the city’s unique blend of historical richness and contemporary innovation. Algiers, with its bustling markets, architectural landmarks, and vibrant cultural scene, offers an endless source of inspiration. I am particularly drawn to the city’s ability to harmonize tradition with modernity—a balance that I strive to achieve in my designs.</w:t>
      </w:r>
    </w:p>
    <w:p>
      <w:pPr>
        <w:pStyle w:val="BodyText"/>
      </w:pPr>
      <w:r>
        <w:t xml:space="preserve">Having researched the design trends and challenges facing businesses in Algeria Algiers, I believe my skills can make a meaningful contribution. For instance, many local enterprises are seeking ways to enhance their digital presence while preserving their cultural identity. My experience in creating adaptive designs that cater to both global and regional audiences positions me well to support such initiatives. Additionally, I am keen to collaborate with local artists and designers, fostering a sense of community that enriches the creative ecosystem of Algeria Algiers.</w:t>
      </w:r>
    </w:p>
    <w:bookmarkEnd w:id="22"/>
    <w:bookmarkStart w:id="23" w:name="why-me"/>
    <w:p>
      <w:pPr>
        <w:pStyle w:val="Heading2"/>
      </w:pPr>
      <w:r>
        <w:t xml:space="preserve">Why Me?</w:t>
      </w:r>
    </w:p>
    <w:p>
      <w:pPr>
        <w:pStyle w:val="FirstParagraph"/>
      </w:pPr>
      <w:r>
        <w:t xml:space="preserve">I bring a unique combination of technical expertise, cultural sensitivity, and a proactive approach to problem-solving. My portfolio includes projects that showcase my ability to translate complex ideas into clear visual concepts. Whether it’s designing a logo that encapsulates a brand’s essence or developing an editorial layout that tells a compelling story, I approach each task with dedication and attention to detail.</w:t>
      </w:r>
    </w:p>
    <w:p>
      <w:pPr>
        <w:pStyle w:val="BodyText"/>
      </w:pPr>
      <w:r>
        <w:t xml:space="preserve">What sets me apart as a Graphic Designer is my commitment to continuous learning. I regularly engage with design communities, attend workshops, and stay updated on industry trends. This proactive mindset ensures that my work remains fresh and relevant, even in a rapidly evolving field. In Algeria Algiers, where the creative landscape is both dynamic and diverse, this adaptability is essential.</w:t>
      </w:r>
    </w:p>
    <w:bookmarkEnd w:id="23"/>
    <w:bookmarkStart w:id="24" w:name="conclusion"/>
    <w:p>
      <w:pPr>
        <w:pStyle w:val="Heading2"/>
      </w:pPr>
      <w:r>
        <w:t xml:space="preserve">Conclusion</w:t>
      </w:r>
    </w:p>
    <w:p>
      <w:pPr>
        <w:pStyle w:val="FirstParagraph"/>
      </w:pPr>
      <w:r>
        <w:t xml:space="preserve">I am genuinely excited about the possibility of joining your team as a Graphic Designer in Algeria Algiers. I am confident that my skills, passion for design, and cultural awareness will enable me to contribute effectively to your organization’s goals. I would welcome the opportunity to discuss how my background and vision align with your needs.</w:t>
      </w:r>
    </w:p>
    <w:p>
      <w:pPr>
        <w:pStyle w:val="BodyText"/>
      </w:pPr>
      <w:r>
        <w:t xml:space="preserve">Thank you for considering my application. I look forward to the possibility of contributing to the creative success of your company in Algeria Algiers.</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Position in Algeria Algiers</dc:title>
  <dc:creator/>
  <dc:language>en</dc:language>
  <cp:keywords/>
  <dcterms:created xsi:type="dcterms:W3CDTF">2026-07-23T15:04:54Z</dcterms:created>
  <dcterms:modified xsi:type="dcterms:W3CDTF">2026-07-23T15:04:54Z</dcterms:modified>
</cp:coreProperties>
</file>

<file path=docProps/custom.xml><?xml version="1.0" encoding="utf-8"?>
<Properties xmlns="http://schemas.openxmlformats.org/officeDocument/2006/custom-properties" xmlns:vt="http://schemas.openxmlformats.org/officeDocument/2006/docPropsVTypes"/>
</file>